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AEDC76" w14:textId="40862961" w:rsidR="000B3EC7" w:rsidRPr="00DC1E6F" w:rsidRDefault="00DC1E6F" w:rsidP="00DC1E6F">
      <w:pPr>
        <w:spacing w:line="480" w:lineRule="auto"/>
        <w:jc w:val="center"/>
        <w:rPr>
          <w:rFonts w:ascii="Times New Roman" w:hAnsi="Times New Roman" w:cs="Times New Roman"/>
          <w:b/>
          <w:bCs/>
          <w:sz w:val="24"/>
          <w:szCs w:val="24"/>
        </w:rPr>
      </w:pPr>
      <w:r w:rsidRPr="00DC1E6F">
        <w:rPr>
          <w:rFonts w:ascii="Times New Roman" w:hAnsi="Times New Roman" w:cs="Times New Roman"/>
          <w:b/>
          <w:bCs/>
          <w:sz w:val="24"/>
          <w:szCs w:val="24"/>
        </w:rPr>
        <w:t>4.4</w:t>
      </w:r>
    </w:p>
    <w:p w14:paraId="674C87A9" w14:textId="77777777" w:rsidR="009E34AE" w:rsidRPr="000A4340" w:rsidRDefault="007B5D00" w:rsidP="000A4340">
      <w:pPr>
        <w:spacing w:line="480" w:lineRule="auto"/>
        <w:ind w:firstLine="720"/>
        <w:rPr>
          <w:rFonts w:ascii="Times New Roman" w:hAnsi="Times New Roman" w:cs="Times New Roman"/>
          <w:sz w:val="24"/>
          <w:szCs w:val="24"/>
        </w:rPr>
      </w:pPr>
      <w:r w:rsidRPr="000A4340">
        <w:rPr>
          <w:rFonts w:ascii="Times New Roman" w:hAnsi="Times New Roman" w:cs="Times New Roman"/>
          <w:sz w:val="24"/>
          <w:szCs w:val="24"/>
        </w:rPr>
        <w:t xml:space="preserve">The </w:t>
      </w:r>
      <w:r w:rsidR="004521B4" w:rsidRPr="000A4340">
        <w:rPr>
          <w:rFonts w:ascii="Times New Roman" w:hAnsi="Times New Roman" w:cs="Times New Roman"/>
          <w:sz w:val="24"/>
          <w:szCs w:val="24"/>
        </w:rPr>
        <w:t xml:space="preserve">history of the Middle East includes </w:t>
      </w:r>
      <w:r w:rsidR="00F724F4" w:rsidRPr="000A4340">
        <w:rPr>
          <w:rFonts w:ascii="Times New Roman" w:hAnsi="Times New Roman" w:cs="Times New Roman"/>
          <w:sz w:val="24"/>
          <w:szCs w:val="24"/>
        </w:rPr>
        <w:t xml:space="preserve">many issues, including leadership and fights for power. A good example is the Mamluks, who were slave warriors used for war. As they continued to gain power and popularity, they took up the leadership ruling for many years. The leadership was under sultans who changed with time. </w:t>
      </w:r>
      <w:r w:rsidR="000A4340" w:rsidRPr="000A4340">
        <w:rPr>
          <w:rFonts w:ascii="Times New Roman" w:hAnsi="Times New Roman" w:cs="Times New Roman"/>
          <w:sz w:val="24"/>
          <w:szCs w:val="24"/>
        </w:rPr>
        <w:t xml:space="preserve">They conquered many territories, after which they gained more land, considered Islamic lands. Here, they established themselves growing their religion immensely. </w:t>
      </w:r>
    </w:p>
    <w:p w14:paraId="7DFD54B4" w14:textId="77777777" w:rsidR="00CA3CE0" w:rsidRPr="000A4340" w:rsidRDefault="007B5D00" w:rsidP="000A4340">
      <w:pPr>
        <w:spacing w:line="480" w:lineRule="auto"/>
        <w:ind w:firstLine="720"/>
        <w:rPr>
          <w:rFonts w:ascii="Times New Roman" w:hAnsi="Times New Roman" w:cs="Times New Roman"/>
          <w:sz w:val="24"/>
          <w:szCs w:val="24"/>
        </w:rPr>
      </w:pPr>
      <w:r w:rsidRPr="000A4340">
        <w:rPr>
          <w:rFonts w:ascii="Times New Roman" w:hAnsi="Times New Roman" w:cs="Times New Roman"/>
          <w:sz w:val="24"/>
          <w:szCs w:val="24"/>
        </w:rPr>
        <w:t xml:space="preserve">Mamluks </w:t>
      </w:r>
      <w:r w:rsidR="00A15A8D" w:rsidRPr="000A4340">
        <w:rPr>
          <w:rFonts w:ascii="Times New Roman" w:hAnsi="Times New Roman" w:cs="Times New Roman"/>
          <w:sz w:val="24"/>
          <w:szCs w:val="24"/>
        </w:rPr>
        <w:t>are known to be s</w:t>
      </w:r>
      <w:r w:rsidR="00593DE9" w:rsidRPr="000A4340">
        <w:rPr>
          <w:rFonts w:ascii="Times New Roman" w:hAnsi="Times New Roman" w:cs="Times New Roman"/>
          <w:sz w:val="24"/>
          <w:szCs w:val="24"/>
        </w:rPr>
        <w:t xml:space="preserve">lave soldiers of medieval Islam during the Abbasid era. They are believed to have overthrown their masters, </w:t>
      </w:r>
      <w:r w:rsidR="000220C6" w:rsidRPr="000A4340">
        <w:rPr>
          <w:rFonts w:ascii="Times New Roman" w:hAnsi="Times New Roman" w:cs="Times New Roman"/>
          <w:sz w:val="24"/>
          <w:szCs w:val="24"/>
        </w:rPr>
        <w:t xml:space="preserve">conquered the Mongols and the crusaders. Also, they developed a dynasty that was in existence for 300 years. </w:t>
      </w:r>
      <w:r w:rsidR="00271872" w:rsidRPr="000A4340">
        <w:rPr>
          <w:rFonts w:ascii="Times New Roman" w:hAnsi="Times New Roman" w:cs="Times New Roman"/>
          <w:sz w:val="24"/>
          <w:szCs w:val="24"/>
        </w:rPr>
        <w:t>After the fragmentation of the Abbasid Empire, the Mamluks were used in the Islamic world for military purposes. Their power increased</w:t>
      </w:r>
      <w:r w:rsidR="00DC5BBC" w:rsidRPr="000A4340">
        <w:rPr>
          <w:rFonts w:ascii="Times New Roman" w:hAnsi="Times New Roman" w:cs="Times New Roman"/>
          <w:sz w:val="24"/>
          <w:szCs w:val="24"/>
        </w:rPr>
        <w:t xml:space="preserve"> a situation that made them claim the sultanate in 1250. They ruled as the Mamluk Sultanate. </w:t>
      </w:r>
    </w:p>
    <w:p w14:paraId="7AA77652" w14:textId="77777777" w:rsidR="00B36F21" w:rsidRPr="000A4340" w:rsidRDefault="007B5D00" w:rsidP="000A4340">
      <w:pPr>
        <w:spacing w:line="480" w:lineRule="auto"/>
        <w:ind w:firstLine="720"/>
        <w:rPr>
          <w:rFonts w:ascii="Times New Roman" w:hAnsi="Times New Roman" w:cs="Times New Roman"/>
          <w:sz w:val="24"/>
          <w:szCs w:val="24"/>
        </w:rPr>
      </w:pPr>
      <w:r w:rsidRPr="000A4340">
        <w:rPr>
          <w:rFonts w:ascii="Times New Roman" w:hAnsi="Times New Roman" w:cs="Times New Roman"/>
          <w:sz w:val="24"/>
          <w:szCs w:val="24"/>
        </w:rPr>
        <w:t xml:space="preserve">After the disintegration of </w:t>
      </w:r>
      <w:r w:rsidRPr="000A4340">
        <w:rPr>
          <w:rFonts w:ascii="Times New Roman" w:hAnsi="Times New Roman" w:cs="Times New Roman"/>
          <w:sz w:val="24"/>
          <w:szCs w:val="24"/>
        </w:rPr>
        <w:t>the Abbasid empire, Abbasid Caliphate ruled as caliphs. The</w:t>
      </w:r>
      <w:r w:rsidR="00C22EF6" w:rsidRPr="000A4340">
        <w:rPr>
          <w:rFonts w:ascii="Times New Roman" w:hAnsi="Times New Roman" w:cs="Times New Roman"/>
          <w:sz w:val="24"/>
          <w:szCs w:val="24"/>
        </w:rPr>
        <w:t xml:space="preserve">y ruled over the caliphate started from Baghdad's capital. They overthrew the Umayyad Caliphate </w:t>
      </w:r>
      <w:r w:rsidR="00D428FB" w:rsidRPr="000A4340">
        <w:rPr>
          <w:rFonts w:ascii="Times New Roman" w:hAnsi="Times New Roman" w:cs="Times New Roman"/>
          <w:sz w:val="24"/>
          <w:szCs w:val="24"/>
        </w:rPr>
        <w:t xml:space="preserve">in 750 CE during the Abbasid Revolution. </w:t>
      </w:r>
      <w:r w:rsidRPr="000A4340">
        <w:rPr>
          <w:rFonts w:ascii="Times New Roman" w:hAnsi="Times New Roman" w:cs="Times New Roman"/>
          <w:sz w:val="24"/>
          <w:szCs w:val="24"/>
        </w:rPr>
        <w:t xml:space="preserve"> </w:t>
      </w:r>
      <w:r w:rsidR="003C627C" w:rsidRPr="000A4340">
        <w:rPr>
          <w:rFonts w:ascii="Times New Roman" w:hAnsi="Times New Roman" w:cs="Times New Roman"/>
          <w:sz w:val="24"/>
          <w:szCs w:val="24"/>
        </w:rPr>
        <w:t xml:space="preserve">The Ottoman-Mamluk war took place between 1516 and 1517 was a great war between the Ottoman empire and Egypt-based Mamluk Sultanate. The battle transformed the Ottoman Empire </w:t>
      </w:r>
      <w:r w:rsidR="009E34AE" w:rsidRPr="000A4340">
        <w:rPr>
          <w:rFonts w:ascii="Times New Roman" w:hAnsi="Times New Roman" w:cs="Times New Roman"/>
          <w:sz w:val="24"/>
          <w:szCs w:val="24"/>
        </w:rPr>
        <w:t xml:space="preserve">into a huge empire that possessed large traditional lands, including Mecca, Aleppo, and Damascus. </w:t>
      </w:r>
    </w:p>
    <w:p w14:paraId="05732E97" w14:textId="77777777" w:rsidR="00C4078C" w:rsidRPr="000A4340" w:rsidRDefault="007B5D00" w:rsidP="000A4340">
      <w:pPr>
        <w:spacing w:line="480" w:lineRule="auto"/>
        <w:ind w:firstLine="720"/>
        <w:rPr>
          <w:rFonts w:ascii="Times New Roman" w:hAnsi="Times New Roman" w:cs="Times New Roman"/>
          <w:sz w:val="24"/>
          <w:szCs w:val="24"/>
        </w:rPr>
      </w:pPr>
      <w:r w:rsidRPr="000A4340">
        <w:rPr>
          <w:rFonts w:ascii="Times New Roman" w:hAnsi="Times New Roman" w:cs="Times New Roman"/>
          <w:sz w:val="24"/>
          <w:szCs w:val="24"/>
        </w:rPr>
        <w:t>The Hashshashin were the original assassi</w:t>
      </w:r>
      <w:r w:rsidRPr="000A4340">
        <w:rPr>
          <w:rFonts w:ascii="Times New Roman" w:hAnsi="Times New Roman" w:cs="Times New Roman"/>
          <w:sz w:val="24"/>
          <w:szCs w:val="24"/>
        </w:rPr>
        <w:t xml:space="preserve">ns. </w:t>
      </w:r>
      <w:r w:rsidR="00C66DC9" w:rsidRPr="000A4340">
        <w:rPr>
          <w:rFonts w:ascii="Times New Roman" w:hAnsi="Times New Roman" w:cs="Times New Roman"/>
          <w:sz w:val="24"/>
          <w:szCs w:val="24"/>
        </w:rPr>
        <w:t>The word “assassins” originated from Persia and Syria in the 11</w:t>
      </w:r>
      <w:r w:rsidR="00C66DC9" w:rsidRPr="000A4340">
        <w:rPr>
          <w:rFonts w:ascii="Times New Roman" w:hAnsi="Times New Roman" w:cs="Times New Roman"/>
          <w:sz w:val="24"/>
          <w:szCs w:val="24"/>
          <w:vertAlign w:val="superscript"/>
        </w:rPr>
        <w:t>th</w:t>
      </w:r>
      <w:r w:rsidR="00C66DC9" w:rsidRPr="000A4340">
        <w:rPr>
          <w:rFonts w:ascii="Times New Roman" w:hAnsi="Times New Roman" w:cs="Times New Roman"/>
          <w:sz w:val="24"/>
          <w:szCs w:val="24"/>
        </w:rPr>
        <w:t xml:space="preserve"> century CE. </w:t>
      </w:r>
      <w:r w:rsidR="00E02EB4" w:rsidRPr="000A4340">
        <w:rPr>
          <w:rFonts w:ascii="Times New Roman" w:hAnsi="Times New Roman" w:cs="Times New Roman"/>
          <w:sz w:val="24"/>
          <w:szCs w:val="24"/>
        </w:rPr>
        <w:t xml:space="preserve">It was believed that the assassins </w:t>
      </w:r>
      <w:r w:rsidR="00F0450D" w:rsidRPr="000A4340">
        <w:rPr>
          <w:rFonts w:ascii="Times New Roman" w:hAnsi="Times New Roman" w:cs="Times New Roman"/>
          <w:sz w:val="24"/>
          <w:szCs w:val="24"/>
        </w:rPr>
        <w:t>were</w:t>
      </w:r>
      <w:r w:rsidR="00E02EB4" w:rsidRPr="000A4340">
        <w:rPr>
          <w:rFonts w:ascii="Times New Roman" w:hAnsi="Times New Roman" w:cs="Times New Roman"/>
          <w:sz w:val="24"/>
          <w:szCs w:val="24"/>
        </w:rPr>
        <w:t xml:space="preserve"> a cult since hashish was a common Syr</w:t>
      </w:r>
      <w:r w:rsidR="00F0450D" w:rsidRPr="000A4340">
        <w:rPr>
          <w:rFonts w:ascii="Times New Roman" w:hAnsi="Times New Roman" w:cs="Times New Roman"/>
          <w:sz w:val="24"/>
          <w:szCs w:val="24"/>
        </w:rPr>
        <w:t xml:space="preserve">ian word of abuse normally applied by sects’ enemies as a way to </w:t>
      </w:r>
      <w:r w:rsidR="00F0450D" w:rsidRPr="000A4340">
        <w:rPr>
          <w:rFonts w:ascii="Times New Roman" w:hAnsi="Times New Roman" w:cs="Times New Roman"/>
          <w:sz w:val="24"/>
          <w:szCs w:val="24"/>
        </w:rPr>
        <w:lastRenderedPageBreak/>
        <w:t xml:space="preserve">discredit them. </w:t>
      </w:r>
      <w:r w:rsidR="001400DE" w:rsidRPr="000A4340">
        <w:rPr>
          <w:rFonts w:ascii="Times New Roman" w:hAnsi="Times New Roman" w:cs="Times New Roman"/>
          <w:sz w:val="24"/>
          <w:szCs w:val="24"/>
        </w:rPr>
        <w:t xml:space="preserve">The assassins used suicide terrorism where they applied systematic murdering techniques or even </w:t>
      </w:r>
      <w:r w:rsidR="00FA4759" w:rsidRPr="000A4340">
        <w:rPr>
          <w:rFonts w:ascii="Times New Roman" w:hAnsi="Times New Roman" w:cs="Times New Roman"/>
          <w:sz w:val="24"/>
          <w:szCs w:val="24"/>
        </w:rPr>
        <w:t>indiscriminately</w:t>
      </w:r>
      <w:r w:rsidR="001400DE" w:rsidRPr="000A4340">
        <w:rPr>
          <w:rFonts w:ascii="Times New Roman" w:hAnsi="Times New Roman" w:cs="Times New Roman"/>
          <w:sz w:val="24"/>
          <w:szCs w:val="24"/>
        </w:rPr>
        <w:t xml:space="preserve"> to achieve political power. </w:t>
      </w:r>
    </w:p>
    <w:p w14:paraId="2ECF01A4" w14:textId="77777777" w:rsidR="00B651E3" w:rsidRPr="000A4340" w:rsidRDefault="007B5D00" w:rsidP="000A4340">
      <w:pPr>
        <w:spacing w:line="480" w:lineRule="auto"/>
        <w:ind w:firstLine="720"/>
        <w:rPr>
          <w:rFonts w:ascii="Times New Roman" w:hAnsi="Times New Roman" w:cs="Times New Roman"/>
          <w:sz w:val="24"/>
          <w:szCs w:val="24"/>
        </w:rPr>
      </w:pPr>
      <w:r w:rsidRPr="000A4340">
        <w:rPr>
          <w:rFonts w:ascii="Times New Roman" w:hAnsi="Times New Roman" w:cs="Times New Roman"/>
          <w:sz w:val="24"/>
          <w:szCs w:val="24"/>
        </w:rPr>
        <w:t>The Mamluk power grew in the Musl</w:t>
      </w:r>
      <w:r w:rsidRPr="000A4340">
        <w:rPr>
          <w:rFonts w:ascii="Times New Roman" w:hAnsi="Times New Roman" w:cs="Times New Roman"/>
          <w:sz w:val="24"/>
          <w:szCs w:val="24"/>
        </w:rPr>
        <w:t>im civilization period in the 9</w:t>
      </w:r>
      <w:r w:rsidRPr="000A4340">
        <w:rPr>
          <w:rFonts w:ascii="Times New Roman" w:hAnsi="Times New Roman" w:cs="Times New Roman"/>
          <w:sz w:val="24"/>
          <w:szCs w:val="24"/>
          <w:vertAlign w:val="superscript"/>
        </w:rPr>
        <w:t>th</w:t>
      </w:r>
      <w:r w:rsidRPr="000A4340">
        <w:rPr>
          <w:rFonts w:ascii="Times New Roman" w:hAnsi="Times New Roman" w:cs="Times New Roman"/>
          <w:sz w:val="24"/>
          <w:szCs w:val="24"/>
        </w:rPr>
        <w:t xml:space="preserve"> A.D. They were ruled by Muslim King Abbasid caliph al Mutasim and gained popularity across the world. </w:t>
      </w:r>
      <w:r w:rsidR="009D7859" w:rsidRPr="000A4340">
        <w:rPr>
          <w:rFonts w:ascii="Times New Roman" w:hAnsi="Times New Roman" w:cs="Times New Roman"/>
          <w:sz w:val="24"/>
          <w:szCs w:val="24"/>
        </w:rPr>
        <w:t xml:space="preserve">After the Mamluk reached its highest stages led by the Turkish empire, the empire extended its territories to little Armenia and Anatolia. They gained back the caliphate by defeating the Mongols </w:t>
      </w:r>
      <w:r w:rsidR="005D03C2" w:rsidRPr="000A4340">
        <w:rPr>
          <w:rFonts w:ascii="Times New Roman" w:hAnsi="Times New Roman" w:cs="Times New Roman"/>
          <w:sz w:val="24"/>
          <w:szCs w:val="24"/>
        </w:rPr>
        <w:t xml:space="preserve">and Turkish sultan Timur. </w:t>
      </w:r>
      <w:r w:rsidR="00DB1248" w:rsidRPr="000A4340">
        <w:rPr>
          <w:rFonts w:ascii="Times New Roman" w:hAnsi="Times New Roman" w:cs="Times New Roman"/>
          <w:sz w:val="24"/>
          <w:szCs w:val="24"/>
        </w:rPr>
        <w:t xml:space="preserve">The Mamluk was believed to be popular in architecture and historical scripts. </w:t>
      </w:r>
    </w:p>
    <w:p w14:paraId="567EBF8D" w14:textId="75EE4B99" w:rsidR="00B609F0" w:rsidRDefault="007B5D00" w:rsidP="000A4340">
      <w:pPr>
        <w:spacing w:line="480" w:lineRule="auto"/>
        <w:ind w:firstLine="720"/>
        <w:rPr>
          <w:rFonts w:ascii="Times New Roman" w:hAnsi="Times New Roman" w:cs="Times New Roman"/>
          <w:sz w:val="24"/>
          <w:szCs w:val="24"/>
        </w:rPr>
      </w:pPr>
      <w:r w:rsidRPr="000A4340">
        <w:rPr>
          <w:rFonts w:ascii="Times New Roman" w:hAnsi="Times New Roman" w:cs="Times New Roman"/>
          <w:sz w:val="24"/>
          <w:szCs w:val="24"/>
        </w:rPr>
        <w:t>In conclusion, Mamluks</w:t>
      </w:r>
      <w:r w:rsidRPr="000A4340">
        <w:rPr>
          <w:rFonts w:ascii="Times New Roman" w:hAnsi="Times New Roman" w:cs="Times New Roman"/>
          <w:sz w:val="24"/>
          <w:szCs w:val="24"/>
        </w:rPr>
        <w:t xml:space="preserve"> are seen to have much power back in the days, having gained power and ruling for many years. </w:t>
      </w:r>
      <w:r w:rsidR="004F4D6D" w:rsidRPr="000A4340">
        <w:rPr>
          <w:rFonts w:ascii="Times New Roman" w:hAnsi="Times New Roman" w:cs="Times New Roman"/>
          <w:sz w:val="24"/>
          <w:szCs w:val="24"/>
        </w:rPr>
        <w:t xml:space="preserve">Due to the separation of the Abbasid empire, the reign </w:t>
      </w:r>
      <w:r w:rsidR="00E14BDB" w:rsidRPr="000A4340">
        <w:rPr>
          <w:rFonts w:ascii="Times New Roman" w:hAnsi="Times New Roman" w:cs="Times New Roman"/>
          <w:sz w:val="24"/>
          <w:szCs w:val="24"/>
        </w:rPr>
        <w:t>Abbasid Caliphate ruled over Bagdad during the Abbasid revolution. However, in the 11</w:t>
      </w:r>
      <w:r w:rsidR="00E14BDB" w:rsidRPr="000A4340">
        <w:rPr>
          <w:rFonts w:ascii="Times New Roman" w:hAnsi="Times New Roman" w:cs="Times New Roman"/>
          <w:sz w:val="24"/>
          <w:szCs w:val="24"/>
          <w:vertAlign w:val="superscript"/>
        </w:rPr>
        <w:t>th</w:t>
      </w:r>
      <w:r w:rsidR="00E14BDB" w:rsidRPr="000A4340">
        <w:rPr>
          <w:rFonts w:ascii="Times New Roman" w:hAnsi="Times New Roman" w:cs="Times New Roman"/>
          <w:sz w:val="24"/>
          <w:szCs w:val="24"/>
        </w:rPr>
        <w:t xml:space="preserve"> century CE, the Hashshashin emerged, an assassin group that was believed to be a cult due to its involvement in murder issues for power. Despite it all, the Mamluk reign continued during the civilization period with Muslim King Abbasid </w:t>
      </w:r>
      <w:r w:rsidR="00D61134" w:rsidRPr="000A4340">
        <w:rPr>
          <w:rFonts w:ascii="Times New Roman" w:hAnsi="Times New Roman" w:cs="Times New Roman"/>
          <w:sz w:val="24"/>
          <w:szCs w:val="24"/>
        </w:rPr>
        <w:t xml:space="preserve">Caliph al Mutasim. </w:t>
      </w:r>
      <w:r w:rsidR="00E14BDB" w:rsidRPr="000A4340">
        <w:rPr>
          <w:rFonts w:ascii="Times New Roman" w:hAnsi="Times New Roman" w:cs="Times New Roman"/>
          <w:sz w:val="24"/>
          <w:szCs w:val="24"/>
        </w:rPr>
        <w:t xml:space="preserve"> </w:t>
      </w:r>
    </w:p>
    <w:p w14:paraId="51D712DC" w14:textId="77777777" w:rsidR="00DC1E6F" w:rsidRPr="000A4340" w:rsidRDefault="00DC1E6F" w:rsidP="000A4340">
      <w:pPr>
        <w:spacing w:line="480" w:lineRule="auto"/>
        <w:ind w:firstLine="720"/>
        <w:rPr>
          <w:rFonts w:ascii="Times New Roman" w:hAnsi="Times New Roman" w:cs="Times New Roman"/>
          <w:sz w:val="24"/>
          <w:szCs w:val="24"/>
        </w:rPr>
      </w:pPr>
      <w:bookmarkStart w:id="0" w:name="_GoBack"/>
      <w:bookmarkEnd w:id="0"/>
    </w:p>
    <w:p w14:paraId="57876F4B" w14:textId="77777777" w:rsidR="00522792" w:rsidRPr="000A4340" w:rsidRDefault="00522792" w:rsidP="000A4340">
      <w:pPr>
        <w:spacing w:line="480" w:lineRule="auto"/>
        <w:ind w:firstLine="720"/>
        <w:rPr>
          <w:rFonts w:ascii="Times New Roman" w:hAnsi="Times New Roman" w:cs="Times New Roman"/>
          <w:sz w:val="24"/>
          <w:szCs w:val="24"/>
        </w:rPr>
      </w:pPr>
    </w:p>
    <w:p w14:paraId="01C57FBE" w14:textId="77777777" w:rsidR="00535B94" w:rsidRPr="000A4340" w:rsidRDefault="00535B94" w:rsidP="000A4340">
      <w:pPr>
        <w:spacing w:line="480" w:lineRule="auto"/>
        <w:ind w:firstLine="720"/>
        <w:rPr>
          <w:rFonts w:ascii="Times New Roman" w:hAnsi="Times New Roman" w:cs="Times New Roman"/>
          <w:sz w:val="24"/>
          <w:szCs w:val="24"/>
        </w:rPr>
      </w:pPr>
    </w:p>
    <w:p w14:paraId="10C25A4B" w14:textId="77777777" w:rsidR="00CA3CE0" w:rsidRPr="000A4340" w:rsidRDefault="00CA3CE0" w:rsidP="000A4340">
      <w:pPr>
        <w:spacing w:line="480" w:lineRule="auto"/>
        <w:ind w:firstLine="720"/>
        <w:rPr>
          <w:rFonts w:ascii="Times New Roman" w:hAnsi="Times New Roman" w:cs="Times New Roman"/>
          <w:sz w:val="24"/>
          <w:szCs w:val="24"/>
        </w:rPr>
      </w:pPr>
    </w:p>
    <w:p w14:paraId="0B0EA08E" w14:textId="77777777" w:rsidR="00F855F3" w:rsidRPr="000A4340" w:rsidRDefault="007B5D00" w:rsidP="000A4340">
      <w:pPr>
        <w:spacing w:line="480" w:lineRule="auto"/>
        <w:rPr>
          <w:rFonts w:ascii="Times New Roman" w:hAnsi="Times New Roman" w:cs="Times New Roman"/>
          <w:sz w:val="24"/>
          <w:szCs w:val="24"/>
        </w:rPr>
      </w:pPr>
      <w:r w:rsidRPr="000A4340">
        <w:rPr>
          <w:rFonts w:ascii="Times New Roman" w:hAnsi="Times New Roman" w:cs="Times New Roman"/>
          <w:sz w:val="24"/>
          <w:szCs w:val="24"/>
        </w:rPr>
        <w:t xml:space="preserve"> </w:t>
      </w:r>
    </w:p>
    <w:p w14:paraId="4B321FA2" w14:textId="77777777" w:rsidR="00F855F3" w:rsidRPr="000A4340" w:rsidRDefault="00F855F3" w:rsidP="000A4340">
      <w:pPr>
        <w:spacing w:line="480" w:lineRule="auto"/>
        <w:rPr>
          <w:rFonts w:ascii="Times New Roman" w:hAnsi="Times New Roman" w:cs="Times New Roman"/>
          <w:sz w:val="24"/>
          <w:szCs w:val="24"/>
        </w:rPr>
      </w:pPr>
    </w:p>
    <w:sectPr w:rsidR="00F855F3" w:rsidRPr="000A434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998A2" w14:textId="77777777" w:rsidR="007B5D00" w:rsidRDefault="007B5D00">
      <w:pPr>
        <w:spacing w:after="0" w:line="240" w:lineRule="auto"/>
      </w:pPr>
      <w:r>
        <w:separator/>
      </w:r>
    </w:p>
  </w:endnote>
  <w:endnote w:type="continuationSeparator" w:id="0">
    <w:p w14:paraId="261A7123" w14:textId="77777777" w:rsidR="007B5D00" w:rsidRDefault="007B5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DE9A8" w14:textId="77777777" w:rsidR="007B5D00" w:rsidRDefault="007B5D00">
      <w:pPr>
        <w:spacing w:after="0" w:line="240" w:lineRule="auto"/>
      </w:pPr>
      <w:r>
        <w:separator/>
      </w:r>
    </w:p>
  </w:footnote>
  <w:footnote w:type="continuationSeparator" w:id="0">
    <w:p w14:paraId="4C741420" w14:textId="77777777" w:rsidR="007B5D00" w:rsidRDefault="007B5D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9085167"/>
      <w:docPartObj>
        <w:docPartGallery w:val="Page Numbers (Top of Page)"/>
        <w:docPartUnique/>
      </w:docPartObj>
    </w:sdtPr>
    <w:sdtEndPr>
      <w:rPr>
        <w:noProof/>
      </w:rPr>
    </w:sdtEndPr>
    <w:sdtContent>
      <w:p w14:paraId="1343986C" w14:textId="77777777" w:rsidR="000B3EC7" w:rsidRDefault="007B5D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33B29EC" w14:textId="77777777" w:rsidR="000B3EC7" w:rsidRDefault="000B3EC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7QwNrQwNbE0MDVT0lEKTi0uzszPAykwrAUAv7shuSwAAAA="/>
  </w:docVars>
  <w:rsids>
    <w:rsidRoot w:val="00D00527"/>
    <w:rsid w:val="000220C6"/>
    <w:rsid w:val="000306FD"/>
    <w:rsid w:val="000525D7"/>
    <w:rsid w:val="000A4340"/>
    <w:rsid w:val="000B3EC7"/>
    <w:rsid w:val="000D4415"/>
    <w:rsid w:val="00104A56"/>
    <w:rsid w:val="001400DE"/>
    <w:rsid w:val="00271872"/>
    <w:rsid w:val="0033704D"/>
    <w:rsid w:val="003C627C"/>
    <w:rsid w:val="004521B4"/>
    <w:rsid w:val="00470BC9"/>
    <w:rsid w:val="004F4D6D"/>
    <w:rsid w:val="00522792"/>
    <w:rsid w:val="005345B0"/>
    <w:rsid w:val="00535B94"/>
    <w:rsid w:val="00593DE9"/>
    <w:rsid w:val="005D03C2"/>
    <w:rsid w:val="007A09AD"/>
    <w:rsid w:val="007B5D00"/>
    <w:rsid w:val="00843207"/>
    <w:rsid w:val="00970E39"/>
    <w:rsid w:val="009A4751"/>
    <w:rsid w:val="009D7859"/>
    <w:rsid w:val="009E34AE"/>
    <w:rsid w:val="00A15A8D"/>
    <w:rsid w:val="00B36F21"/>
    <w:rsid w:val="00B609F0"/>
    <w:rsid w:val="00B62096"/>
    <w:rsid w:val="00B651E3"/>
    <w:rsid w:val="00C22EF6"/>
    <w:rsid w:val="00C4078C"/>
    <w:rsid w:val="00C45895"/>
    <w:rsid w:val="00C66DC9"/>
    <w:rsid w:val="00CA3CE0"/>
    <w:rsid w:val="00D00527"/>
    <w:rsid w:val="00D428FB"/>
    <w:rsid w:val="00D61134"/>
    <w:rsid w:val="00DA03BB"/>
    <w:rsid w:val="00DB1248"/>
    <w:rsid w:val="00DC1E6F"/>
    <w:rsid w:val="00DC5BBC"/>
    <w:rsid w:val="00E02EB4"/>
    <w:rsid w:val="00E14BDB"/>
    <w:rsid w:val="00F0450D"/>
    <w:rsid w:val="00F724F4"/>
    <w:rsid w:val="00F855F3"/>
    <w:rsid w:val="00FA4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F1F31"/>
  <w15:chartTrackingRefBased/>
  <w15:docId w15:val="{2262AB0C-2706-4222-AB06-3570A51FB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3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3EC7"/>
  </w:style>
  <w:style w:type="paragraph" w:styleId="Footer">
    <w:name w:val="footer"/>
    <w:basedOn w:val="Normal"/>
    <w:link w:val="FooterChar"/>
    <w:uiPriority w:val="99"/>
    <w:unhideWhenUsed/>
    <w:rsid w:val="000B3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3E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428</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5-08T18:54:00Z</dcterms:created>
  <dcterms:modified xsi:type="dcterms:W3CDTF">2021-05-08T18:54:00Z</dcterms:modified>
</cp:coreProperties>
</file>